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4148D3" w14:textId="77777777" w:rsidR="00B3728B" w:rsidRDefault="00B3728B" w:rsidP="00B3728B">
      <w:pPr>
        <w:ind w:left="-1260" w:right="-1080"/>
        <w:jc w:val="center"/>
        <w:rPr>
          <w:b/>
          <w:i/>
          <w:u w:val="single"/>
        </w:rPr>
      </w:pPr>
      <w:r w:rsidRPr="001C5342">
        <w:rPr>
          <w:b/>
          <w:i/>
          <w:noProof/>
        </w:rPr>
        <w:drawing>
          <wp:inline distT="0" distB="0" distL="0" distR="0" wp14:anchorId="27C74F90" wp14:editId="244420B4">
            <wp:extent cx="561975" cy="933450"/>
            <wp:effectExtent l="0" t="0" r="9525" b="0"/>
            <wp:docPr id="1" name="Picture 1" descr="582411_521080427922743_348240748_n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582411_521080427922743_348240748_n[1]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3A044" w14:textId="77777777" w:rsidR="00B3728B" w:rsidRDefault="00B3728B" w:rsidP="00B3728B">
      <w:pPr>
        <w:spacing w:after="0" w:line="240" w:lineRule="auto"/>
        <w:jc w:val="center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>THE TECHNICAL UNIVERSITY OF KENYA</w:t>
      </w:r>
    </w:p>
    <w:p w14:paraId="117833D6" w14:textId="77777777" w:rsidR="00B3728B" w:rsidRDefault="00B3728B" w:rsidP="00B3728B">
      <w:pPr>
        <w:pBdr>
          <w:bottom w:val="single" w:sz="6" w:space="1" w:color="auto"/>
        </w:pBdr>
        <w:spacing w:after="0" w:line="240" w:lineRule="auto"/>
        <w:ind w:left="-1260" w:right="-1080"/>
        <w:jc w:val="center"/>
        <w:rPr>
          <w:rFonts w:cs="Calibri"/>
          <w:b/>
          <w:i/>
        </w:rPr>
      </w:pPr>
      <w:r>
        <w:rPr>
          <w:rFonts w:cs="Calibri"/>
          <w:b/>
          <w:i/>
        </w:rPr>
        <w:t>HAILE SELASSIE AVENUE, P. O. BOX 52428, NAIROBI, 00200   TEL: +254 (020) 3343672, 2219929, 0732 388765</w:t>
      </w:r>
    </w:p>
    <w:p w14:paraId="4B695822" w14:textId="77777777" w:rsidR="00B3728B" w:rsidRDefault="00B3728B" w:rsidP="00B3728B">
      <w:pPr>
        <w:spacing w:after="0" w:line="240" w:lineRule="auto"/>
        <w:jc w:val="center"/>
        <w:rPr>
          <w:rFonts w:ascii="Bookman Old Style" w:hAnsi="Bookman Old Style"/>
          <w:b/>
          <w:sz w:val="16"/>
          <w:szCs w:val="16"/>
        </w:rPr>
      </w:pPr>
    </w:p>
    <w:p w14:paraId="2366DD74" w14:textId="77777777" w:rsidR="00B3728B" w:rsidRDefault="00B3728B" w:rsidP="00B3728B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>
        <w:rPr>
          <w:rFonts w:ascii="Bookman Old Style" w:hAnsi="Bookman Old Style"/>
          <w:b/>
          <w:sz w:val="20"/>
          <w:szCs w:val="20"/>
        </w:rPr>
        <w:t>OFFICE OF THE DIRECTOR,</w:t>
      </w:r>
    </w:p>
    <w:p w14:paraId="3C4A8175" w14:textId="77777777" w:rsidR="00B3728B" w:rsidRDefault="00B3728B" w:rsidP="00B3728B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>
        <w:rPr>
          <w:rFonts w:ascii="Bookman Old Style" w:hAnsi="Bookman Old Style"/>
          <w:b/>
          <w:sz w:val="20"/>
          <w:szCs w:val="20"/>
        </w:rPr>
        <w:t>SCHOOL OF COMPUTING &amp; INFORMATION TECHNOLOGIES</w:t>
      </w:r>
    </w:p>
    <w:p w14:paraId="115548F0" w14:textId="77777777" w:rsidR="00B3728B" w:rsidRPr="00E34F66" w:rsidRDefault="00B3728B" w:rsidP="00B3728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0FDBD417" w14:textId="741DD90E" w:rsidR="00B3728B" w:rsidRDefault="009E5274" w:rsidP="00B3728B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vertAlign w:val="superscript"/>
        </w:rPr>
        <w:t>11TH</w:t>
      </w:r>
      <w:r w:rsidR="001B21B7">
        <w:rPr>
          <w:rFonts w:ascii="Times New Roman" w:hAnsi="Times New Roman"/>
          <w:sz w:val="24"/>
          <w:szCs w:val="24"/>
        </w:rPr>
        <w:t xml:space="preserve"> MARCH, 2024</w:t>
      </w:r>
    </w:p>
    <w:p w14:paraId="7F6432F8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42045246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3AD51CC6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1CBDAD80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33B5CB9C" w14:textId="77777777" w:rsidR="00B3728B" w:rsidRDefault="00B3728B" w:rsidP="00B3728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ar Sir/Madam,</w:t>
      </w:r>
    </w:p>
    <w:p w14:paraId="6050FDC8" w14:textId="77777777" w:rsidR="00B3728B" w:rsidRPr="00E34F66" w:rsidRDefault="00B3728B" w:rsidP="00B3728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1E24C0E4" w14:textId="77777777" w:rsidR="00B3728B" w:rsidRDefault="00B3728B" w:rsidP="00B3728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:</w:t>
      </w:r>
      <w:r w:rsidRPr="001A2B33">
        <w:rPr>
          <w:rFonts w:ascii="Times New Roman" w:hAnsi="Times New Roman"/>
          <w:b/>
          <w:sz w:val="24"/>
          <w:szCs w:val="24"/>
          <w:u w:val="single"/>
        </w:rPr>
        <w:t xml:space="preserve"> INDUSTRIAL ATTACHMENT</w:t>
      </w:r>
    </w:p>
    <w:p w14:paraId="0308BF80" w14:textId="77777777" w:rsidR="00B3728B" w:rsidRPr="00E34F66" w:rsidRDefault="00B3728B" w:rsidP="00B3728B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01A74EB8" w14:textId="77777777" w:rsidR="00B3728B" w:rsidRDefault="00B3728B" w:rsidP="00B3728B">
      <w:p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2B33">
        <w:rPr>
          <w:rFonts w:ascii="Times New Roman" w:hAnsi="Times New Roman"/>
          <w:sz w:val="24"/>
          <w:szCs w:val="24"/>
        </w:rPr>
        <w:t>It is recommended that students must spend time in industr</w:t>
      </w:r>
      <w:r>
        <w:rPr>
          <w:rFonts w:ascii="Times New Roman" w:hAnsi="Times New Roman"/>
          <w:sz w:val="24"/>
          <w:szCs w:val="24"/>
        </w:rPr>
        <w:t>y to familiarize themselves with the practical applications in their areas of specialization (computer/information technology)</w:t>
      </w:r>
    </w:p>
    <w:p w14:paraId="0A83ABB0" w14:textId="0442C042" w:rsidR="00B3728B" w:rsidRPr="00F417C3" w:rsidRDefault="00B3728B" w:rsidP="00B3728B">
      <w:pPr>
        <w:spacing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line with the above, we kindly request you to assist </w:t>
      </w:r>
      <w:r w:rsidR="002530D2">
        <w:rPr>
          <w:rFonts w:ascii="Times New Roman" w:hAnsi="Times New Roman"/>
          <w:b/>
          <w:sz w:val="24"/>
          <w:szCs w:val="24"/>
        </w:rPr>
        <w:t>MR</w:t>
      </w:r>
      <w:r w:rsidR="002A184C">
        <w:rPr>
          <w:rFonts w:ascii="Times New Roman" w:hAnsi="Times New Roman"/>
          <w:b/>
          <w:sz w:val="24"/>
          <w:szCs w:val="24"/>
        </w:rPr>
        <w:t>.</w:t>
      </w:r>
      <w:r w:rsidR="009E5274">
        <w:rPr>
          <w:rFonts w:ascii="Times New Roman" w:hAnsi="Times New Roman"/>
          <w:b/>
          <w:sz w:val="24"/>
          <w:szCs w:val="24"/>
        </w:rPr>
        <w:t xml:space="preserve">  </w:t>
      </w:r>
      <w:r w:rsidR="002530D2">
        <w:rPr>
          <w:rFonts w:ascii="Times New Roman" w:hAnsi="Times New Roman"/>
          <w:b/>
          <w:sz w:val="24"/>
          <w:szCs w:val="24"/>
        </w:rPr>
        <w:t xml:space="preserve">AUSTINE OMONDI OLUOCH </w:t>
      </w:r>
      <w:r>
        <w:rPr>
          <w:rFonts w:ascii="Times New Roman" w:hAnsi="Times New Roman"/>
          <w:sz w:val="24"/>
          <w:szCs w:val="24"/>
        </w:rPr>
        <w:t xml:space="preserve">Registration No. </w:t>
      </w:r>
      <w:r w:rsidRPr="009F1823">
        <w:rPr>
          <w:rFonts w:ascii="Times New Roman" w:hAnsi="Times New Roman"/>
          <w:b/>
          <w:sz w:val="24"/>
          <w:szCs w:val="24"/>
        </w:rPr>
        <w:t>SC</w:t>
      </w:r>
      <w:r w:rsidR="009E5274">
        <w:rPr>
          <w:rFonts w:ascii="Times New Roman" w:hAnsi="Times New Roman"/>
          <w:b/>
          <w:sz w:val="24"/>
          <w:szCs w:val="24"/>
        </w:rPr>
        <w:t>CI</w:t>
      </w:r>
      <w:r w:rsidRPr="009F1823">
        <w:rPr>
          <w:rFonts w:ascii="Times New Roman" w:hAnsi="Times New Roman"/>
          <w:b/>
          <w:sz w:val="24"/>
          <w:szCs w:val="24"/>
        </w:rPr>
        <w:t>/</w:t>
      </w:r>
      <w:r>
        <w:rPr>
          <w:rFonts w:ascii="Times New Roman" w:hAnsi="Times New Roman"/>
          <w:b/>
          <w:sz w:val="24"/>
          <w:szCs w:val="24"/>
        </w:rPr>
        <w:t>0</w:t>
      </w:r>
      <w:r w:rsidR="002530D2">
        <w:rPr>
          <w:rFonts w:ascii="Times New Roman" w:hAnsi="Times New Roman"/>
          <w:b/>
          <w:sz w:val="24"/>
          <w:szCs w:val="24"/>
        </w:rPr>
        <w:t>0584</w:t>
      </w:r>
      <w:r>
        <w:rPr>
          <w:rFonts w:ascii="Times New Roman" w:hAnsi="Times New Roman"/>
          <w:b/>
          <w:sz w:val="24"/>
          <w:szCs w:val="24"/>
        </w:rPr>
        <w:t>/</w:t>
      </w:r>
      <w:r w:rsidR="001B21B7">
        <w:rPr>
          <w:rFonts w:ascii="Times New Roman" w:hAnsi="Times New Roman"/>
          <w:b/>
          <w:sz w:val="24"/>
          <w:szCs w:val="24"/>
        </w:rPr>
        <w:t>2020</w:t>
      </w:r>
      <w:r>
        <w:rPr>
          <w:rFonts w:ascii="Times New Roman" w:hAnsi="Times New Roman"/>
          <w:sz w:val="24"/>
          <w:szCs w:val="24"/>
        </w:rPr>
        <w:t xml:space="preserve"> in your organization for the mentioned area of field attachment.  </w:t>
      </w:r>
      <w:r w:rsidR="002530D2">
        <w:rPr>
          <w:rFonts w:ascii="Times New Roman" w:hAnsi="Times New Roman"/>
          <w:b/>
          <w:sz w:val="24"/>
          <w:szCs w:val="24"/>
        </w:rPr>
        <w:t>MR</w:t>
      </w:r>
      <w:r w:rsidR="002A184C">
        <w:rPr>
          <w:rFonts w:ascii="Times New Roman" w:hAnsi="Times New Roman"/>
          <w:b/>
          <w:sz w:val="24"/>
          <w:szCs w:val="24"/>
        </w:rPr>
        <w:t>.</w:t>
      </w:r>
      <w:r w:rsidR="002530D2" w:rsidRPr="002530D2">
        <w:rPr>
          <w:rFonts w:ascii="Times New Roman" w:hAnsi="Times New Roman"/>
          <w:b/>
          <w:sz w:val="24"/>
          <w:szCs w:val="24"/>
        </w:rPr>
        <w:t xml:space="preserve"> </w:t>
      </w:r>
      <w:r w:rsidR="002530D2">
        <w:rPr>
          <w:rFonts w:ascii="Times New Roman" w:hAnsi="Times New Roman"/>
          <w:b/>
          <w:sz w:val="24"/>
          <w:szCs w:val="24"/>
        </w:rPr>
        <w:t>AUSTINE OMONDI OLUOCH</w:t>
      </w:r>
      <w:r w:rsidR="009E5274">
        <w:rPr>
          <w:rFonts w:ascii="Times New Roman" w:hAnsi="Times New Roman"/>
          <w:b/>
          <w:sz w:val="24"/>
          <w:szCs w:val="24"/>
        </w:rPr>
        <w:t xml:space="preserve">. </w:t>
      </w:r>
      <w:r w:rsidR="002A184C">
        <w:rPr>
          <w:rFonts w:ascii="Times New Roman" w:hAnsi="Times New Roman"/>
          <w:b/>
          <w:sz w:val="24"/>
          <w:szCs w:val="24"/>
        </w:rPr>
        <w:t xml:space="preserve"> </w:t>
      </w:r>
      <w:r w:rsidR="00C57B4B">
        <w:rPr>
          <w:rFonts w:ascii="Times New Roman" w:hAnsi="Times New Roman"/>
          <w:sz w:val="24"/>
          <w:szCs w:val="24"/>
        </w:rPr>
        <w:t>Has</w:t>
      </w:r>
      <w:r w:rsidR="001B21B7">
        <w:rPr>
          <w:rFonts w:ascii="Times New Roman" w:hAnsi="Times New Roman"/>
          <w:sz w:val="24"/>
          <w:szCs w:val="24"/>
        </w:rPr>
        <w:t xml:space="preserve"> been pu</w:t>
      </w:r>
      <w:r w:rsidR="009E5274">
        <w:rPr>
          <w:rFonts w:ascii="Times New Roman" w:hAnsi="Times New Roman"/>
          <w:sz w:val="24"/>
          <w:szCs w:val="24"/>
        </w:rPr>
        <w:t>rsuing a four- year Bachelor in Computer</w:t>
      </w:r>
      <w:r w:rsidR="0035670F">
        <w:rPr>
          <w:rFonts w:ascii="Times New Roman" w:hAnsi="Times New Roman"/>
          <w:sz w:val="24"/>
          <w:szCs w:val="24"/>
        </w:rPr>
        <w:t xml:space="preserve"> </w:t>
      </w:r>
      <w:r w:rsidR="001B21B7">
        <w:rPr>
          <w:rFonts w:ascii="Times New Roman" w:hAnsi="Times New Roman"/>
          <w:sz w:val="24"/>
          <w:szCs w:val="24"/>
        </w:rPr>
        <w:t xml:space="preserve">Technology </w:t>
      </w:r>
      <w:r>
        <w:rPr>
          <w:rFonts w:ascii="Times New Roman" w:hAnsi="Times New Roman"/>
          <w:sz w:val="24"/>
          <w:szCs w:val="24"/>
        </w:rPr>
        <w:t>(</w:t>
      </w:r>
      <w:r w:rsidR="009E5274">
        <w:rPr>
          <w:rFonts w:ascii="Times New Roman" w:hAnsi="Times New Roman"/>
          <w:b/>
          <w:sz w:val="24"/>
          <w:szCs w:val="24"/>
        </w:rPr>
        <w:t>SCCI/2020</w:t>
      </w:r>
      <w:r w:rsidR="009E5274">
        <w:rPr>
          <w:rFonts w:ascii="Times New Roman" w:hAnsi="Times New Roman"/>
          <w:sz w:val="24"/>
          <w:szCs w:val="24"/>
        </w:rPr>
        <w:t>) course since the year 2020</w:t>
      </w:r>
      <w:r>
        <w:rPr>
          <w:rFonts w:ascii="Times New Roman" w:hAnsi="Times New Roman"/>
          <w:sz w:val="24"/>
          <w:szCs w:val="24"/>
        </w:rPr>
        <w:t xml:space="preserve"> in the School of Computing and Information Technologies and currently </w:t>
      </w:r>
      <w:r w:rsidR="001B21B7">
        <w:rPr>
          <w:rFonts w:ascii="Times New Roman" w:hAnsi="Times New Roman"/>
          <w:sz w:val="24"/>
          <w:szCs w:val="24"/>
        </w:rPr>
        <w:t>he</w:t>
      </w:r>
      <w:r>
        <w:rPr>
          <w:rFonts w:ascii="Times New Roman" w:hAnsi="Times New Roman"/>
          <w:sz w:val="24"/>
          <w:szCs w:val="24"/>
        </w:rPr>
        <w:t xml:space="preserve"> is in the final year and </w:t>
      </w:r>
      <w:r w:rsidR="007E78F7">
        <w:rPr>
          <w:rFonts w:ascii="Times New Roman" w:hAnsi="Times New Roman"/>
          <w:sz w:val="24"/>
          <w:szCs w:val="24"/>
        </w:rPr>
        <w:t xml:space="preserve">second </w:t>
      </w:r>
      <w:r>
        <w:rPr>
          <w:rFonts w:ascii="Times New Roman" w:hAnsi="Times New Roman"/>
          <w:sz w:val="24"/>
          <w:szCs w:val="24"/>
        </w:rPr>
        <w:t>semester of h</w:t>
      </w:r>
      <w:r w:rsidR="002530D2">
        <w:rPr>
          <w:rFonts w:ascii="Times New Roman" w:hAnsi="Times New Roman"/>
          <w:sz w:val="24"/>
          <w:szCs w:val="24"/>
        </w:rPr>
        <w:t>is</w:t>
      </w:r>
      <w:r>
        <w:rPr>
          <w:rFonts w:ascii="Times New Roman" w:hAnsi="Times New Roman"/>
          <w:sz w:val="24"/>
          <w:szCs w:val="24"/>
        </w:rPr>
        <w:t xml:space="preserve"> study.  The industrial attachment takes 12 weeks.</w:t>
      </w:r>
    </w:p>
    <w:p w14:paraId="785E23F1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eas of interest include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98"/>
        <w:gridCol w:w="4018"/>
      </w:tblGrid>
      <w:tr w:rsidR="00B3728B" w:rsidRPr="00972AB6" w14:paraId="4FB74BC3" w14:textId="77777777" w:rsidTr="000F6A6B">
        <w:tc>
          <w:tcPr>
            <w:tcW w:w="5328" w:type="dxa"/>
          </w:tcPr>
          <w:p w14:paraId="4E95DDA6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Design, Installation and configuration Practical</w:t>
            </w:r>
          </w:p>
        </w:tc>
        <w:tc>
          <w:tcPr>
            <w:tcW w:w="4248" w:type="dxa"/>
          </w:tcPr>
          <w:p w14:paraId="66651A85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 xml:space="preserve">Database </w:t>
            </w:r>
            <w:r>
              <w:rPr>
                <w:rFonts w:ascii="Times New Roman" w:hAnsi="Times New Roman"/>
              </w:rPr>
              <w:t>Administration and Security</w:t>
            </w:r>
            <w:r w:rsidRPr="001C5342">
              <w:rPr>
                <w:rFonts w:ascii="Times New Roman" w:hAnsi="Times New Roman"/>
              </w:rPr>
              <w:t xml:space="preserve"> </w:t>
            </w:r>
          </w:p>
        </w:tc>
      </w:tr>
      <w:tr w:rsidR="00B3728B" w:rsidRPr="00972AB6" w14:paraId="60363E08" w14:textId="77777777" w:rsidTr="000F6A6B">
        <w:tc>
          <w:tcPr>
            <w:tcW w:w="5328" w:type="dxa"/>
          </w:tcPr>
          <w:p w14:paraId="45E263D0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rdware &amp;</w:t>
            </w:r>
            <w:r w:rsidRPr="001C5342">
              <w:rPr>
                <w:rFonts w:ascii="Times New Roman" w:hAnsi="Times New Roman"/>
              </w:rPr>
              <w:t xml:space="preserve"> Software Installation &amp; Configuration Practical</w:t>
            </w:r>
          </w:p>
        </w:tc>
        <w:tc>
          <w:tcPr>
            <w:tcW w:w="4248" w:type="dxa"/>
          </w:tcPr>
          <w:p w14:paraId="191BF297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Administration &amp; Security</w:t>
            </w:r>
          </w:p>
        </w:tc>
      </w:tr>
      <w:tr w:rsidR="00B3728B" w:rsidRPr="00972AB6" w14:paraId="66CC9A72" w14:textId="77777777" w:rsidTr="000F6A6B">
        <w:tc>
          <w:tcPr>
            <w:tcW w:w="5328" w:type="dxa"/>
          </w:tcPr>
          <w:p w14:paraId="1BF69512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Routing &amp; Configuration Practical</w:t>
            </w:r>
          </w:p>
        </w:tc>
        <w:tc>
          <w:tcPr>
            <w:tcW w:w="4248" w:type="dxa"/>
          </w:tcPr>
          <w:p w14:paraId="5DC1970C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Management Information Systems</w:t>
            </w:r>
          </w:p>
        </w:tc>
      </w:tr>
      <w:tr w:rsidR="00B3728B" w:rsidRPr="00972AB6" w14:paraId="559A2DED" w14:textId="77777777" w:rsidTr="000F6A6B">
        <w:tc>
          <w:tcPr>
            <w:tcW w:w="5328" w:type="dxa"/>
          </w:tcPr>
          <w:p w14:paraId="524E079E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Electrical Installation Technology II Practical</w:t>
            </w:r>
          </w:p>
        </w:tc>
        <w:tc>
          <w:tcPr>
            <w:tcW w:w="4248" w:type="dxa"/>
          </w:tcPr>
          <w:p w14:paraId="16870A13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Mobile Applications</w:t>
            </w:r>
          </w:p>
        </w:tc>
      </w:tr>
      <w:tr w:rsidR="00B3728B" w:rsidRPr="00972AB6" w14:paraId="28950A48" w14:textId="77777777" w:rsidTr="000F6A6B">
        <w:tc>
          <w:tcPr>
            <w:tcW w:w="5328" w:type="dxa"/>
          </w:tcPr>
          <w:p w14:paraId="16E0D1B0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Software Development Practical</w:t>
            </w:r>
          </w:p>
        </w:tc>
        <w:tc>
          <w:tcPr>
            <w:tcW w:w="4248" w:type="dxa"/>
          </w:tcPr>
          <w:p w14:paraId="49D918B1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Information Systems Security</w:t>
            </w:r>
          </w:p>
        </w:tc>
      </w:tr>
      <w:tr w:rsidR="00B3728B" w:rsidRPr="00972AB6" w14:paraId="4F78DECA" w14:textId="77777777" w:rsidTr="000F6A6B">
        <w:tc>
          <w:tcPr>
            <w:tcW w:w="5328" w:type="dxa"/>
          </w:tcPr>
          <w:p w14:paraId="78B826AC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uter Hardware Servicing, Main</w:t>
            </w:r>
            <w:r w:rsidRPr="001C5342">
              <w:rPr>
                <w:rFonts w:ascii="Times New Roman" w:hAnsi="Times New Roman"/>
              </w:rPr>
              <w:t>tenance &amp; Assembly</w:t>
            </w:r>
            <w:r>
              <w:rPr>
                <w:rFonts w:ascii="Times New Roman" w:hAnsi="Times New Roman"/>
              </w:rPr>
              <w:t xml:space="preserve"> Practical</w:t>
            </w:r>
          </w:p>
        </w:tc>
        <w:tc>
          <w:tcPr>
            <w:tcW w:w="4248" w:type="dxa"/>
          </w:tcPr>
          <w:p w14:paraId="4BB08F5E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Software Technical Support</w:t>
            </w:r>
          </w:p>
        </w:tc>
      </w:tr>
      <w:tr w:rsidR="00B3728B" w:rsidRPr="00972AB6" w14:paraId="0EB4C744" w14:textId="77777777" w:rsidTr="000F6A6B">
        <w:tc>
          <w:tcPr>
            <w:tcW w:w="5328" w:type="dxa"/>
          </w:tcPr>
          <w:p w14:paraId="6B07DCD2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Web Design &amp; Development Practical</w:t>
            </w:r>
          </w:p>
        </w:tc>
        <w:tc>
          <w:tcPr>
            <w:tcW w:w="4248" w:type="dxa"/>
          </w:tcPr>
          <w:p w14:paraId="27AF64A5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Hardware Technical Support</w:t>
            </w:r>
          </w:p>
        </w:tc>
      </w:tr>
      <w:tr w:rsidR="00B3728B" w:rsidRPr="00972AB6" w14:paraId="47420A81" w14:textId="77777777" w:rsidTr="000F6A6B">
        <w:tc>
          <w:tcPr>
            <w:tcW w:w="5328" w:type="dxa"/>
          </w:tcPr>
          <w:p w14:paraId="484D2D75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Office Automation Systems</w:t>
            </w:r>
          </w:p>
        </w:tc>
        <w:tc>
          <w:tcPr>
            <w:tcW w:w="4248" w:type="dxa"/>
          </w:tcPr>
          <w:p w14:paraId="53D5AC5B" w14:textId="77777777" w:rsidR="00B3728B" w:rsidRPr="001C5342" w:rsidRDefault="00B3728B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Office &amp; Information Management</w:t>
            </w:r>
          </w:p>
        </w:tc>
      </w:tr>
    </w:tbl>
    <w:p w14:paraId="4B99E2D6" w14:textId="77777777" w:rsidR="00B3728B" w:rsidRPr="00E34F66" w:rsidRDefault="00B3728B" w:rsidP="00B3728B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699FFBC3" w14:textId="29F79091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y assistance accorded to h</w:t>
      </w:r>
      <w:r w:rsidR="002530D2">
        <w:rPr>
          <w:rFonts w:ascii="Times New Roman" w:hAnsi="Times New Roman"/>
          <w:sz w:val="24"/>
          <w:szCs w:val="24"/>
        </w:rPr>
        <w:t>im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t xml:space="preserve"> will be appreciated.</w:t>
      </w:r>
    </w:p>
    <w:p w14:paraId="398A67BE" w14:textId="77777777" w:rsidR="00B3728B" w:rsidRPr="00E34F66" w:rsidRDefault="00B3728B" w:rsidP="00B3728B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BAC030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ool of Computing &amp; Information Technologies</w:t>
      </w:r>
    </w:p>
    <w:p w14:paraId="506BB4F2" w14:textId="77777777" w:rsidR="00B3728B" w:rsidRDefault="00B3728B" w:rsidP="00B3728B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F182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7679D" wp14:editId="053EE428">
                <wp:simplePos x="0" y="0"/>
                <wp:positionH relativeFrom="column">
                  <wp:posOffset>-4445</wp:posOffset>
                </wp:positionH>
                <wp:positionV relativeFrom="paragraph">
                  <wp:posOffset>5080</wp:posOffset>
                </wp:positionV>
                <wp:extent cx="3139440" cy="977265"/>
                <wp:effectExtent l="10160" t="12065" r="12700" b="1079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9440" cy="977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37825" w14:textId="77777777" w:rsidR="00B3728B" w:rsidRPr="009F1823" w:rsidRDefault="00B3728B" w:rsidP="00B3728B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tudent address</w:t>
                            </w:r>
                          </w:p>
                          <w:p w14:paraId="5DE50452" w14:textId="77777777" w:rsidR="00B3728B" w:rsidRPr="009F1823" w:rsidRDefault="00B3728B" w:rsidP="00B3728B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ame: 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</w:t>
                            </w: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.</w:t>
                            </w:r>
                          </w:p>
                          <w:p w14:paraId="35E3B8AC" w14:textId="77777777" w:rsidR="00B3728B" w:rsidRPr="009F1823" w:rsidRDefault="00B3728B" w:rsidP="00B3728B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Box: ……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</w:t>
                            </w:r>
                          </w:p>
                          <w:p w14:paraId="7C307420" w14:textId="77777777" w:rsidR="00B3728B" w:rsidRPr="009F1823" w:rsidRDefault="00B3728B" w:rsidP="00B3728B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</w:t>
                            </w:r>
                          </w:p>
                          <w:p w14:paraId="69E3E110" w14:textId="77777777" w:rsidR="00B3728B" w:rsidRPr="009F1823" w:rsidRDefault="00B3728B" w:rsidP="00B3728B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el. No. 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.</w:t>
                            </w: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63E2350" w14:textId="77777777" w:rsidR="00B3728B" w:rsidRDefault="00B3728B" w:rsidP="00B3728B">
                            <w:pPr>
                              <w:spacing w:after="0" w:line="240" w:lineRule="auto"/>
                              <w:jc w:val="both"/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Email: 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4A767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35pt;margin-top:.4pt;width:247.2pt;height:76.9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">
                <v:textbox style="mso-fit-shape-to-text:t">
                  <w:txbxContent>
                    <w:p w14:paraId="58C37825" w14:textId="77777777" w:rsidR="00B3728B" w:rsidRPr="009F1823" w:rsidRDefault="00B3728B" w:rsidP="00B3728B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Student address</w:t>
                      </w:r>
                    </w:p>
                    <w:p w14:paraId="5DE50452" w14:textId="77777777" w:rsidR="00B3728B" w:rsidRPr="009F1823" w:rsidRDefault="00B3728B" w:rsidP="00B3728B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ame: 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</w:t>
                      </w: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.</w:t>
                      </w:r>
                    </w:p>
                    <w:p w14:paraId="35E3B8AC" w14:textId="77777777" w:rsidR="00B3728B" w:rsidRPr="009F1823" w:rsidRDefault="00B3728B" w:rsidP="00B3728B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Box: ……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</w:p>
                    <w:p w14:paraId="7C307420" w14:textId="77777777" w:rsidR="00B3728B" w:rsidRPr="009F1823" w:rsidRDefault="00B3728B" w:rsidP="00B3728B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</w:p>
                    <w:p w14:paraId="69E3E110" w14:textId="77777777" w:rsidR="00B3728B" w:rsidRPr="009F1823" w:rsidRDefault="00B3728B" w:rsidP="00B3728B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Tel. No. 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.</w:t>
                      </w: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14:paraId="663E2350" w14:textId="77777777" w:rsidR="00B3728B" w:rsidRDefault="00B3728B" w:rsidP="00B3728B">
                      <w:pPr>
                        <w:spacing w:after="0" w:line="240" w:lineRule="auto"/>
                        <w:jc w:val="both"/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Email: 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14:paraId="4F099B01" w14:textId="77777777" w:rsidR="00B3728B" w:rsidRPr="00E34F66" w:rsidRDefault="00B3728B" w:rsidP="00B3728B">
      <w:pPr>
        <w:rPr>
          <w:rFonts w:ascii="Times New Roman" w:hAnsi="Times New Roman"/>
          <w:sz w:val="24"/>
          <w:szCs w:val="24"/>
        </w:rPr>
      </w:pPr>
    </w:p>
    <w:p w14:paraId="3E8C4F34" w14:textId="45035E6F" w:rsidR="00087DDF" w:rsidRDefault="00087DDF">
      <w:pPr>
        <w:spacing w:after="160" w:line="259" w:lineRule="auto"/>
      </w:pPr>
      <w:r>
        <w:br w:type="page"/>
      </w:r>
    </w:p>
    <w:p w14:paraId="377F26B6" w14:textId="77777777" w:rsidR="00087DDF" w:rsidRDefault="00087DDF" w:rsidP="00087DDF">
      <w:pPr>
        <w:ind w:left="-1260" w:right="-1080"/>
        <w:jc w:val="center"/>
        <w:rPr>
          <w:b/>
          <w:i/>
          <w:u w:val="single"/>
        </w:rPr>
      </w:pPr>
      <w:r w:rsidRPr="001C5342">
        <w:rPr>
          <w:b/>
          <w:i/>
          <w:noProof/>
        </w:rPr>
        <w:lastRenderedPageBreak/>
        <w:drawing>
          <wp:inline distT="0" distB="0" distL="0" distR="0" wp14:anchorId="349C9D44" wp14:editId="7749FF4F">
            <wp:extent cx="561975" cy="933450"/>
            <wp:effectExtent l="0" t="0" r="9525" b="0"/>
            <wp:docPr id="382479077" name="Picture 382479077" descr="582411_521080427922743_348240748_n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582411_521080427922743_348240748_n[1]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CE1F8" w14:textId="77777777" w:rsidR="00087DDF" w:rsidRDefault="00087DDF" w:rsidP="00087DDF">
      <w:pPr>
        <w:spacing w:after="0" w:line="240" w:lineRule="auto"/>
        <w:jc w:val="center"/>
        <w:rPr>
          <w:b/>
          <w:sz w:val="36"/>
          <w:szCs w:val="36"/>
          <w:lang w:val="en-GB"/>
        </w:rPr>
      </w:pPr>
      <w:r>
        <w:rPr>
          <w:b/>
          <w:sz w:val="36"/>
          <w:szCs w:val="36"/>
          <w:lang w:val="en-GB"/>
        </w:rPr>
        <w:t>THE TECHNICAL UNIVERSITY OF KENYA</w:t>
      </w:r>
    </w:p>
    <w:p w14:paraId="3775B65E" w14:textId="77777777" w:rsidR="00087DDF" w:rsidRDefault="00087DDF" w:rsidP="00087DDF">
      <w:pPr>
        <w:pBdr>
          <w:bottom w:val="single" w:sz="6" w:space="1" w:color="auto"/>
        </w:pBdr>
        <w:spacing w:after="0" w:line="240" w:lineRule="auto"/>
        <w:ind w:left="-1260" w:right="-1080"/>
        <w:jc w:val="center"/>
        <w:rPr>
          <w:rFonts w:cs="Calibri"/>
          <w:b/>
          <w:i/>
        </w:rPr>
      </w:pPr>
      <w:r>
        <w:rPr>
          <w:rFonts w:cs="Calibri"/>
          <w:b/>
          <w:i/>
        </w:rPr>
        <w:t>HAILE SELASSIE AVENUE, P. O. BOX 52428, NAIROBI, 00200   TEL: +254 (020) 3343672, 2219929, 0732 388765</w:t>
      </w:r>
    </w:p>
    <w:p w14:paraId="39E214BB" w14:textId="77777777" w:rsidR="00087DDF" w:rsidRDefault="00087DDF" w:rsidP="00087DDF">
      <w:pPr>
        <w:spacing w:after="0" w:line="240" w:lineRule="auto"/>
        <w:jc w:val="center"/>
        <w:rPr>
          <w:rFonts w:ascii="Bookman Old Style" w:hAnsi="Bookman Old Style"/>
          <w:b/>
          <w:sz w:val="16"/>
          <w:szCs w:val="16"/>
        </w:rPr>
      </w:pPr>
    </w:p>
    <w:p w14:paraId="314228F2" w14:textId="77777777" w:rsidR="00087DDF" w:rsidRDefault="00087DDF" w:rsidP="00087DDF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>
        <w:rPr>
          <w:rFonts w:ascii="Bookman Old Style" w:hAnsi="Bookman Old Style"/>
          <w:b/>
          <w:sz w:val="20"/>
          <w:szCs w:val="20"/>
        </w:rPr>
        <w:t>OFFICE OF THE DIRECTOR,</w:t>
      </w:r>
    </w:p>
    <w:p w14:paraId="52298BAD" w14:textId="77777777" w:rsidR="00087DDF" w:rsidRDefault="00087DDF" w:rsidP="00087DDF">
      <w:pPr>
        <w:spacing w:after="0" w:line="240" w:lineRule="auto"/>
        <w:jc w:val="center"/>
        <w:rPr>
          <w:rFonts w:ascii="Bookman Old Style" w:hAnsi="Bookman Old Style"/>
          <w:b/>
          <w:sz w:val="20"/>
          <w:szCs w:val="20"/>
        </w:rPr>
      </w:pPr>
      <w:r>
        <w:rPr>
          <w:rFonts w:ascii="Bookman Old Style" w:hAnsi="Bookman Old Style"/>
          <w:b/>
          <w:sz w:val="20"/>
          <w:szCs w:val="20"/>
        </w:rPr>
        <w:t>SCHOOL OF COMPUTING &amp; INFORMATION TECHNOLOGIES</w:t>
      </w:r>
    </w:p>
    <w:p w14:paraId="1EE05BCB" w14:textId="77777777" w:rsidR="00087DDF" w:rsidRPr="00E34F66" w:rsidRDefault="00087DDF" w:rsidP="00087DD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202E3C76" w14:textId="180CE679" w:rsidR="00087DDF" w:rsidRDefault="00C70BF1" w:rsidP="00087DDF">
      <w:pPr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</w:t>
      </w:r>
      <w:r w:rsidR="007D79A4">
        <w:rPr>
          <w:rFonts w:ascii="Times New Roman" w:hAnsi="Times New Roman"/>
          <w:sz w:val="24"/>
          <w:szCs w:val="24"/>
        </w:rPr>
        <w:t>7</w:t>
      </w:r>
      <w:r w:rsidRPr="00C70BF1"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 xml:space="preserve"> MAY 2023</w:t>
      </w:r>
    </w:p>
    <w:p w14:paraId="28D239CF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240083DB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42CF313D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21A0D258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………...................................</w:t>
      </w:r>
    </w:p>
    <w:p w14:paraId="31B24400" w14:textId="77777777" w:rsidR="00087DDF" w:rsidRDefault="00087DDF" w:rsidP="00087DD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ar Sir/Madam,</w:t>
      </w:r>
    </w:p>
    <w:p w14:paraId="1EE77929" w14:textId="77777777" w:rsidR="00087DDF" w:rsidRPr="00E34F66" w:rsidRDefault="00087DDF" w:rsidP="00087DD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311FE679" w14:textId="77777777" w:rsidR="00087DDF" w:rsidRDefault="00087DDF" w:rsidP="00087DD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:</w:t>
      </w:r>
      <w:r w:rsidRPr="001A2B33">
        <w:rPr>
          <w:rFonts w:ascii="Times New Roman" w:hAnsi="Times New Roman"/>
          <w:b/>
          <w:sz w:val="24"/>
          <w:szCs w:val="24"/>
          <w:u w:val="single"/>
        </w:rPr>
        <w:t xml:space="preserve"> INDUSTRIAL ATTACHMENT</w:t>
      </w:r>
    </w:p>
    <w:p w14:paraId="2FD97BDC" w14:textId="77777777" w:rsidR="00087DDF" w:rsidRPr="00E34F66" w:rsidRDefault="00087DDF" w:rsidP="00087DDF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</w:p>
    <w:p w14:paraId="457180D6" w14:textId="51586261" w:rsidR="00087DDF" w:rsidRDefault="00087DDF" w:rsidP="00087DDF">
      <w:p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1A2B33">
        <w:rPr>
          <w:rFonts w:ascii="Times New Roman" w:hAnsi="Times New Roman"/>
          <w:sz w:val="24"/>
          <w:szCs w:val="24"/>
        </w:rPr>
        <w:t xml:space="preserve">It is recommended that students must spend time in </w:t>
      </w:r>
      <w:r w:rsidR="00C70BF1">
        <w:rPr>
          <w:rFonts w:ascii="Times New Roman" w:hAnsi="Times New Roman"/>
          <w:sz w:val="24"/>
          <w:szCs w:val="24"/>
        </w:rPr>
        <w:t xml:space="preserve">the </w:t>
      </w:r>
      <w:r w:rsidRPr="001A2B33">
        <w:rPr>
          <w:rFonts w:ascii="Times New Roman" w:hAnsi="Times New Roman"/>
          <w:sz w:val="24"/>
          <w:szCs w:val="24"/>
        </w:rPr>
        <w:t>industr</w:t>
      </w:r>
      <w:r>
        <w:rPr>
          <w:rFonts w:ascii="Times New Roman" w:hAnsi="Times New Roman"/>
          <w:sz w:val="24"/>
          <w:szCs w:val="24"/>
        </w:rPr>
        <w:t>y to familiarize themselves with the practical applications in their areas of specialization (computer/information technology)</w:t>
      </w:r>
    </w:p>
    <w:p w14:paraId="2E686A62" w14:textId="4D53D1E9" w:rsidR="00087DDF" w:rsidRPr="00F417C3" w:rsidRDefault="00087DDF" w:rsidP="00087DDF">
      <w:pPr>
        <w:spacing w:after="12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line with the above, we kindly request you to assist </w:t>
      </w:r>
      <w:r w:rsidR="007D79A4">
        <w:rPr>
          <w:rFonts w:ascii="Times New Roman" w:hAnsi="Times New Roman"/>
          <w:b/>
          <w:sz w:val="24"/>
          <w:szCs w:val="24"/>
        </w:rPr>
        <w:t>MR IAN PASKAL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Registration No. </w:t>
      </w:r>
      <w:bookmarkStart w:id="1" w:name="_Hlk135047703"/>
      <w:r w:rsidR="007D79A4">
        <w:rPr>
          <w:rFonts w:ascii="Times New Roman" w:hAnsi="Times New Roman"/>
          <w:b/>
          <w:sz w:val="24"/>
          <w:szCs w:val="24"/>
        </w:rPr>
        <w:t>SCEE/01948/2020</w:t>
      </w:r>
      <w:r>
        <w:rPr>
          <w:rFonts w:ascii="Times New Roman" w:hAnsi="Times New Roman"/>
          <w:sz w:val="24"/>
          <w:szCs w:val="24"/>
        </w:rPr>
        <w:t xml:space="preserve"> </w:t>
      </w:r>
      <w:bookmarkEnd w:id="1"/>
      <w:r>
        <w:rPr>
          <w:rFonts w:ascii="Times New Roman" w:hAnsi="Times New Roman"/>
          <w:sz w:val="24"/>
          <w:szCs w:val="24"/>
        </w:rPr>
        <w:t>in your organization for the mentioned area of field attachment.</w:t>
      </w:r>
      <w:r w:rsidR="007D79A4">
        <w:rPr>
          <w:rFonts w:ascii="Times New Roman" w:hAnsi="Times New Roman"/>
          <w:b/>
          <w:sz w:val="24"/>
          <w:szCs w:val="24"/>
        </w:rPr>
        <w:t xml:space="preserve"> MR IAN PASKAL</w:t>
      </w:r>
      <w:r w:rsidR="00C70BF1">
        <w:rPr>
          <w:rFonts w:ascii="Times New Roman" w:hAnsi="Times New Roman"/>
          <w:b/>
          <w:sz w:val="24"/>
          <w:szCs w:val="24"/>
        </w:rPr>
        <w:t xml:space="preserve"> is</w:t>
      </w:r>
      <w:r>
        <w:rPr>
          <w:rFonts w:ascii="Times New Roman" w:hAnsi="Times New Roman"/>
          <w:sz w:val="24"/>
          <w:szCs w:val="24"/>
        </w:rPr>
        <w:t xml:space="preserve"> pursuing a </w:t>
      </w:r>
      <w:r w:rsidR="00C70BF1">
        <w:rPr>
          <w:rFonts w:ascii="Times New Roman" w:hAnsi="Times New Roman"/>
          <w:sz w:val="24"/>
          <w:szCs w:val="24"/>
        </w:rPr>
        <w:t>three-year</w:t>
      </w:r>
      <w:r>
        <w:rPr>
          <w:rFonts w:ascii="Times New Roman" w:hAnsi="Times New Roman"/>
          <w:sz w:val="24"/>
          <w:szCs w:val="24"/>
        </w:rPr>
        <w:t xml:space="preserve"> </w:t>
      </w:r>
      <w:r w:rsidR="00C70BF1">
        <w:rPr>
          <w:rFonts w:ascii="Times New Roman" w:hAnsi="Times New Roman"/>
          <w:sz w:val="24"/>
          <w:szCs w:val="24"/>
        </w:rPr>
        <w:t>Diploma</w:t>
      </w:r>
      <w:r>
        <w:rPr>
          <w:rFonts w:ascii="Times New Roman" w:hAnsi="Times New Roman"/>
          <w:sz w:val="24"/>
          <w:szCs w:val="24"/>
        </w:rPr>
        <w:t xml:space="preserve"> of Technology in </w:t>
      </w:r>
      <w:r w:rsidR="007D79A4">
        <w:rPr>
          <w:rFonts w:ascii="Times New Roman" w:hAnsi="Times New Roman"/>
          <w:sz w:val="24"/>
          <w:szCs w:val="24"/>
        </w:rPr>
        <w:t>Computer Technology</w:t>
      </w:r>
      <w:r>
        <w:rPr>
          <w:rFonts w:ascii="Times New Roman" w:hAnsi="Times New Roman"/>
          <w:sz w:val="24"/>
          <w:szCs w:val="24"/>
        </w:rPr>
        <w:t xml:space="preserve"> </w:t>
      </w:r>
      <w:r w:rsidR="00C70BF1" w:rsidRPr="00C70BF1">
        <w:rPr>
          <w:rFonts w:ascii="Times New Roman" w:hAnsi="Times New Roman"/>
          <w:b/>
          <w:bCs/>
          <w:sz w:val="24"/>
          <w:szCs w:val="24"/>
        </w:rPr>
        <w:t>(SC</w:t>
      </w:r>
      <w:r w:rsidR="007D79A4">
        <w:rPr>
          <w:rFonts w:ascii="Times New Roman" w:hAnsi="Times New Roman"/>
          <w:b/>
          <w:bCs/>
          <w:sz w:val="24"/>
          <w:szCs w:val="24"/>
        </w:rPr>
        <w:t>EE</w:t>
      </w:r>
      <w:r w:rsidR="00C70BF1" w:rsidRPr="00C70BF1">
        <w:rPr>
          <w:rFonts w:ascii="Times New Roman" w:hAnsi="Times New Roman"/>
          <w:b/>
          <w:bCs/>
          <w:sz w:val="24"/>
          <w:szCs w:val="24"/>
        </w:rPr>
        <w:t>/2020</w:t>
      </w:r>
      <w:r w:rsidR="00C70BF1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course since </w:t>
      </w:r>
      <w:r w:rsidR="00C70BF1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year 20</w:t>
      </w:r>
      <w:r w:rsidR="00C70BF1">
        <w:rPr>
          <w:rFonts w:ascii="Times New Roman" w:hAnsi="Times New Roman"/>
          <w:sz w:val="24"/>
          <w:szCs w:val="24"/>
        </w:rPr>
        <w:t>20</w:t>
      </w:r>
      <w:r>
        <w:rPr>
          <w:rFonts w:ascii="Times New Roman" w:hAnsi="Times New Roman"/>
          <w:sz w:val="24"/>
          <w:szCs w:val="24"/>
        </w:rPr>
        <w:t xml:space="preserve"> in the School of Computing and Information Technologies and currently, </w:t>
      </w:r>
      <w:r w:rsidR="00C70BF1">
        <w:rPr>
          <w:rFonts w:ascii="Times New Roman" w:hAnsi="Times New Roman"/>
          <w:sz w:val="24"/>
          <w:szCs w:val="24"/>
        </w:rPr>
        <w:t>he is in the final year and second semester of h</w:t>
      </w:r>
      <w:r w:rsidR="007D79A4">
        <w:rPr>
          <w:rFonts w:ascii="Times New Roman" w:hAnsi="Times New Roman"/>
          <w:sz w:val="24"/>
          <w:szCs w:val="24"/>
        </w:rPr>
        <w:t>is</w:t>
      </w:r>
      <w:r w:rsidR="00C70BF1">
        <w:rPr>
          <w:rFonts w:ascii="Times New Roman" w:hAnsi="Times New Roman"/>
          <w:sz w:val="24"/>
          <w:szCs w:val="24"/>
        </w:rPr>
        <w:t xml:space="preserve"> study. </w:t>
      </w:r>
      <w:r>
        <w:rPr>
          <w:rFonts w:ascii="Times New Roman" w:hAnsi="Times New Roman"/>
          <w:sz w:val="24"/>
          <w:szCs w:val="24"/>
        </w:rPr>
        <w:t>The industrial attachment takes 12 weeks.</w:t>
      </w:r>
    </w:p>
    <w:p w14:paraId="76C606DE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eas of interest include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998"/>
        <w:gridCol w:w="4018"/>
      </w:tblGrid>
      <w:tr w:rsidR="00087DDF" w:rsidRPr="00972AB6" w14:paraId="51F2804F" w14:textId="77777777" w:rsidTr="000F6A6B">
        <w:tc>
          <w:tcPr>
            <w:tcW w:w="5328" w:type="dxa"/>
          </w:tcPr>
          <w:p w14:paraId="2602679D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Design, Installation and configuration Practical</w:t>
            </w:r>
          </w:p>
        </w:tc>
        <w:tc>
          <w:tcPr>
            <w:tcW w:w="4248" w:type="dxa"/>
          </w:tcPr>
          <w:p w14:paraId="454DBA57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 xml:space="preserve">Database </w:t>
            </w:r>
            <w:r>
              <w:rPr>
                <w:rFonts w:ascii="Times New Roman" w:hAnsi="Times New Roman"/>
              </w:rPr>
              <w:t>Administration and Security</w:t>
            </w:r>
            <w:r w:rsidRPr="001C5342">
              <w:rPr>
                <w:rFonts w:ascii="Times New Roman" w:hAnsi="Times New Roman"/>
              </w:rPr>
              <w:t xml:space="preserve"> </w:t>
            </w:r>
          </w:p>
        </w:tc>
      </w:tr>
      <w:tr w:rsidR="00087DDF" w:rsidRPr="00972AB6" w14:paraId="5EDA043A" w14:textId="77777777" w:rsidTr="000F6A6B">
        <w:tc>
          <w:tcPr>
            <w:tcW w:w="5328" w:type="dxa"/>
          </w:tcPr>
          <w:p w14:paraId="5F313555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Hardware &amp;</w:t>
            </w:r>
            <w:r w:rsidRPr="001C5342">
              <w:rPr>
                <w:rFonts w:ascii="Times New Roman" w:hAnsi="Times New Roman"/>
              </w:rPr>
              <w:t xml:space="preserve"> Software Installation &amp; Configuration Practical</w:t>
            </w:r>
          </w:p>
        </w:tc>
        <w:tc>
          <w:tcPr>
            <w:tcW w:w="4248" w:type="dxa"/>
          </w:tcPr>
          <w:p w14:paraId="7DD7E786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Administration &amp; Security</w:t>
            </w:r>
          </w:p>
        </w:tc>
      </w:tr>
      <w:tr w:rsidR="00087DDF" w:rsidRPr="00972AB6" w14:paraId="2D2E60AB" w14:textId="77777777" w:rsidTr="000F6A6B">
        <w:tc>
          <w:tcPr>
            <w:tcW w:w="5328" w:type="dxa"/>
          </w:tcPr>
          <w:p w14:paraId="6CE10B58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Network Routing &amp; Configuration Practical</w:t>
            </w:r>
          </w:p>
        </w:tc>
        <w:tc>
          <w:tcPr>
            <w:tcW w:w="4248" w:type="dxa"/>
          </w:tcPr>
          <w:p w14:paraId="107D2CDA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Management Information Systems</w:t>
            </w:r>
          </w:p>
        </w:tc>
      </w:tr>
      <w:tr w:rsidR="00087DDF" w:rsidRPr="00972AB6" w14:paraId="4288712E" w14:textId="77777777" w:rsidTr="000F6A6B">
        <w:tc>
          <w:tcPr>
            <w:tcW w:w="5328" w:type="dxa"/>
          </w:tcPr>
          <w:p w14:paraId="673F3FCF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Electrical Installation Technology II Practical</w:t>
            </w:r>
          </w:p>
        </w:tc>
        <w:tc>
          <w:tcPr>
            <w:tcW w:w="4248" w:type="dxa"/>
          </w:tcPr>
          <w:p w14:paraId="007FD12E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Mobile Applications</w:t>
            </w:r>
          </w:p>
        </w:tc>
      </w:tr>
      <w:tr w:rsidR="00087DDF" w:rsidRPr="00972AB6" w14:paraId="62957B9C" w14:textId="77777777" w:rsidTr="000F6A6B">
        <w:tc>
          <w:tcPr>
            <w:tcW w:w="5328" w:type="dxa"/>
          </w:tcPr>
          <w:p w14:paraId="076AD6A5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Software Development Practical</w:t>
            </w:r>
          </w:p>
        </w:tc>
        <w:tc>
          <w:tcPr>
            <w:tcW w:w="4248" w:type="dxa"/>
          </w:tcPr>
          <w:p w14:paraId="28B92A38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Information Systems Security</w:t>
            </w:r>
          </w:p>
        </w:tc>
      </w:tr>
      <w:tr w:rsidR="00087DDF" w:rsidRPr="00972AB6" w14:paraId="20CB5827" w14:textId="77777777" w:rsidTr="000F6A6B">
        <w:tc>
          <w:tcPr>
            <w:tcW w:w="5328" w:type="dxa"/>
          </w:tcPr>
          <w:p w14:paraId="1BB404A3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mputer Hardware Servicing, Main</w:t>
            </w:r>
            <w:r w:rsidRPr="001C5342">
              <w:rPr>
                <w:rFonts w:ascii="Times New Roman" w:hAnsi="Times New Roman"/>
              </w:rPr>
              <w:t>tenance &amp; Assembly</w:t>
            </w:r>
            <w:r>
              <w:rPr>
                <w:rFonts w:ascii="Times New Roman" w:hAnsi="Times New Roman"/>
              </w:rPr>
              <w:t xml:space="preserve"> Practical</w:t>
            </w:r>
          </w:p>
        </w:tc>
        <w:tc>
          <w:tcPr>
            <w:tcW w:w="4248" w:type="dxa"/>
          </w:tcPr>
          <w:p w14:paraId="6422A972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Software Technical Support</w:t>
            </w:r>
          </w:p>
        </w:tc>
      </w:tr>
      <w:tr w:rsidR="00087DDF" w:rsidRPr="00972AB6" w14:paraId="7D0BF369" w14:textId="77777777" w:rsidTr="000F6A6B">
        <w:tc>
          <w:tcPr>
            <w:tcW w:w="5328" w:type="dxa"/>
          </w:tcPr>
          <w:p w14:paraId="34018C90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Web Design &amp; Development Practical</w:t>
            </w:r>
          </w:p>
        </w:tc>
        <w:tc>
          <w:tcPr>
            <w:tcW w:w="4248" w:type="dxa"/>
          </w:tcPr>
          <w:p w14:paraId="3A7A3339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Hardware Technical Support</w:t>
            </w:r>
          </w:p>
        </w:tc>
      </w:tr>
      <w:tr w:rsidR="00087DDF" w:rsidRPr="00972AB6" w14:paraId="2621FA7F" w14:textId="77777777" w:rsidTr="000F6A6B">
        <w:tc>
          <w:tcPr>
            <w:tcW w:w="5328" w:type="dxa"/>
          </w:tcPr>
          <w:p w14:paraId="4E85FDF4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Office Automation Systems</w:t>
            </w:r>
          </w:p>
        </w:tc>
        <w:tc>
          <w:tcPr>
            <w:tcW w:w="4248" w:type="dxa"/>
          </w:tcPr>
          <w:p w14:paraId="056C4865" w14:textId="77777777" w:rsidR="00087DDF" w:rsidRPr="001C5342" w:rsidRDefault="00087DDF" w:rsidP="000F6A6B">
            <w:pPr>
              <w:spacing w:after="0" w:line="240" w:lineRule="auto"/>
              <w:rPr>
                <w:rFonts w:ascii="Times New Roman" w:hAnsi="Times New Roman"/>
              </w:rPr>
            </w:pPr>
            <w:r w:rsidRPr="001C5342">
              <w:rPr>
                <w:rFonts w:ascii="Times New Roman" w:hAnsi="Times New Roman"/>
              </w:rPr>
              <w:t>Office &amp; Information Management</w:t>
            </w:r>
          </w:p>
        </w:tc>
      </w:tr>
    </w:tbl>
    <w:p w14:paraId="0093AFA2" w14:textId="77777777" w:rsidR="00087DDF" w:rsidRPr="00E34F66" w:rsidRDefault="00087DDF" w:rsidP="00087DDF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3CC596FE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y assistance accorded to him will be appreciated.</w:t>
      </w:r>
    </w:p>
    <w:p w14:paraId="033E7082" w14:textId="77777777" w:rsidR="00087DDF" w:rsidRPr="00E34F66" w:rsidRDefault="00087DDF" w:rsidP="00087DDF">
      <w:pPr>
        <w:spacing w:after="0" w:line="240" w:lineRule="auto"/>
        <w:rPr>
          <w:rFonts w:ascii="Times New Roman" w:hAnsi="Times New Roman"/>
          <w:sz w:val="18"/>
          <w:szCs w:val="18"/>
        </w:rPr>
      </w:pPr>
    </w:p>
    <w:p w14:paraId="0D6EEF31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chool of Computing &amp; Information Technologies</w:t>
      </w:r>
    </w:p>
    <w:p w14:paraId="73DAD49C" w14:textId="77777777" w:rsidR="00087DDF" w:rsidRDefault="00087DDF" w:rsidP="00087DD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9F1823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D47015" wp14:editId="2CDCD588">
                <wp:simplePos x="0" y="0"/>
                <wp:positionH relativeFrom="column">
                  <wp:posOffset>-4445</wp:posOffset>
                </wp:positionH>
                <wp:positionV relativeFrom="paragraph">
                  <wp:posOffset>5080</wp:posOffset>
                </wp:positionV>
                <wp:extent cx="3139440" cy="977265"/>
                <wp:effectExtent l="10160" t="12065" r="12700" b="10795"/>
                <wp:wrapNone/>
                <wp:docPr id="955392563" name="Text Box 9553925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9440" cy="9772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17A9C" w14:textId="77777777" w:rsidR="00087DDF" w:rsidRPr="009F1823" w:rsidRDefault="00087DDF" w:rsidP="00087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Student address</w:t>
                            </w:r>
                          </w:p>
                          <w:p w14:paraId="24B977E8" w14:textId="77777777" w:rsidR="00087DDF" w:rsidRPr="009F1823" w:rsidRDefault="00087DDF" w:rsidP="00087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Name: 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</w:t>
                            </w: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.</w:t>
                            </w:r>
                          </w:p>
                          <w:p w14:paraId="7A39D2D3" w14:textId="77777777" w:rsidR="00087DDF" w:rsidRPr="009F1823" w:rsidRDefault="00087DDF" w:rsidP="00087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Box: ……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</w:t>
                            </w:r>
                          </w:p>
                          <w:p w14:paraId="1759D6CD" w14:textId="77777777" w:rsidR="00087DDF" w:rsidRPr="009F1823" w:rsidRDefault="00087DDF" w:rsidP="00087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</w:t>
                            </w:r>
                          </w:p>
                          <w:p w14:paraId="6C922A8C" w14:textId="77777777" w:rsidR="00087DDF" w:rsidRPr="009F1823" w:rsidRDefault="00087DDF" w:rsidP="00087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Tel. No. 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.</w:t>
                            </w: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3E771FEA" w14:textId="77777777" w:rsidR="00087DDF" w:rsidRDefault="00087DDF" w:rsidP="00087DDF">
                            <w:pPr>
                              <w:spacing w:after="0" w:line="240" w:lineRule="auto"/>
                              <w:jc w:val="both"/>
                            </w:pPr>
                            <w:r w:rsidRPr="009F1823"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Email: …………………………</w:t>
                            </w:r>
                            <w:r>
                              <w:rPr>
                                <w:rFonts w:ascii="Times New Roman" w:hAnsi="Times New Roman"/>
                                <w:sz w:val="20"/>
                                <w:szCs w:val="20"/>
                              </w:rPr>
                              <w:t>…………………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D47015" id="Text Box 955392563" o:spid="_x0000_s1027" type="#_x0000_t202" style="position:absolute;margin-left:-.35pt;margin-top:.4pt;width:247.2pt;height:76.9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">
                <v:textbox style="mso-fit-shape-to-text:t">
                  <w:txbxContent>
                    <w:p w14:paraId="25B17A9C" w14:textId="77777777" w:rsidR="00087DDF" w:rsidRPr="009F1823" w:rsidRDefault="00087DDF" w:rsidP="00087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Student address</w:t>
                      </w:r>
                    </w:p>
                    <w:p w14:paraId="24B977E8" w14:textId="77777777" w:rsidR="00087DDF" w:rsidRPr="009F1823" w:rsidRDefault="00087DDF" w:rsidP="00087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Name: 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</w:t>
                      </w: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.</w:t>
                      </w:r>
                    </w:p>
                    <w:p w14:paraId="7A39D2D3" w14:textId="77777777" w:rsidR="00087DDF" w:rsidRPr="009F1823" w:rsidRDefault="00087DDF" w:rsidP="00087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Box: ……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</w:p>
                    <w:p w14:paraId="1759D6CD" w14:textId="77777777" w:rsidR="00087DDF" w:rsidRPr="009F1823" w:rsidRDefault="00087DDF" w:rsidP="00087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</w:p>
                    <w:p w14:paraId="6C922A8C" w14:textId="77777777" w:rsidR="00087DDF" w:rsidRPr="009F1823" w:rsidRDefault="00087DDF" w:rsidP="00087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/>
                          <w:sz w:val="20"/>
                          <w:szCs w:val="20"/>
                        </w:rPr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Tel. No. 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</w:t>
                      </w:r>
                      <w:proofErr w:type="gramStart"/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.</w:t>
                      </w: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.</w:t>
                      </w:r>
                      <w:proofErr w:type="gramEnd"/>
                    </w:p>
                    <w:p w14:paraId="3E771FEA" w14:textId="77777777" w:rsidR="00087DDF" w:rsidRDefault="00087DDF" w:rsidP="00087DDF">
                      <w:pPr>
                        <w:spacing w:after="0" w:line="240" w:lineRule="auto"/>
                        <w:jc w:val="both"/>
                      </w:pPr>
                      <w:r w:rsidRPr="009F1823">
                        <w:rPr>
                          <w:rFonts w:ascii="Times New Roman" w:hAnsi="Times New Roman"/>
                          <w:sz w:val="20"/>
                          <w:szCs w:val="20"/>
                        </w:rPr>
                        <w:t>Email: …………………………</w:t>
                      </w:r>
                      <w:r>
                        <w:rPr>
                          <w:rFonts w:ascii="Times New Roman" w:hAnsi="Times New Roman"/>
                          <w:sz w:val="20"/>
                          <w:szCs w:val="20"/>
                        </w:rPr>
                        <w:t>…………………….</w:t>
                      </w:r>
                    </w:p>
                  </w:txbxContent>
                </v:textbox>
              </v:shape>
            </w:pict>
          </mc:Fallback>
        </mc:AlternateContent>
      </w:r>
    </w:p>
    <w:p w14:paraId="2D1B6327" w14:textId="77777777" w:rsidR="00087DDF" w:rsidRPr="00E34F66" w:rsidRDefault="00087DDF" w:rsidP="00087DDF">
      <w:pPr>
        <w:rPr>
          <w:rFonts w:ascii="Times New Roman" w:hAnsi="Times New Roman"/>
          <w:sz w:val="24"/>
          <w:szCs w:val="24"/>
        </w:rPr>
      </w:pPr>
    </w:p>
    <w:p w14:paraId="0EB79A06" w14:textId="77777777" w:rsidR="00087DDF" w:rsidRDefault="00087DDF" w:rsidP="00087DDF"/>
    <w:p w14:paraId="2D4AB293" w14:textId="77777777" w:rsidR="00B3728B" w:rsidRDefault="00B3728B" w:rsidP="00B3728B"/>
    <w:sectPr w:rsidR="00B372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NDQxNDMwNzMxMLdQ0lEKTi0uzszPAykwrgUAAD1L3iwAAAA="/>
  </w:docVars>
  <w:rsids>
    <w:rsidRoot w:val="00B3728B"/>
    <w:rsid w:val="00087DDF"/>
    <w:rsid w:val="000F6A6B"/>
    <w:rsid w:val="00121F79"/>
    <w:rsid w:val="001B21B7"/>
    <w:rsid w:val="00224A64"/>
    <w:rsid w:val="002530D2"/>
    <w:rsid w:val="002A184C"/>
    <w:rsid w:val="0035670F"/>
    <w:rsid w:val="003A2C30"/>
    <w:rsid w:val="00773AC5"/>
    <w:rsid w:val="007D79A4"/>
    <w:rsid w:val="007E78F7"/>
    <w:rsid w:val="008F57E7"/>
    <w:rsid w:val="009941EB"/>
    <w:rsid w:val="009E5274"/>
    <w:rsid w:val="00AA1C60"/>
    <w:rsid w:val="00B3728B"/>
    <w:rsid w:val="00C57B4B"/>
    <w:rsid w:val="00C70BF1"/>
    <w:rsid w:val="00D3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BBE4F"/>
  <w15:docId w15:val="{D25B4563-75FB-4B02-ABBC-EF89E44EA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28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mwendwa405@gmail.com</dc:creator>
  <cp:keywords/>
  <dc:description/>
  <cp:lastModifiedBy>Microsoft account</cp:lastModifiedBy>
  <cp:revision>2</cp:revision>
  <cp:lastPrinted>2023-08-11T06:27:00Z</cp:lastPrinted>
  <dcterms:created xsi:type="dcterms:W3CDTF">2024-03-20T07:34:00Z</dcterms:created>
  <dcterms:modified xsi:type="dcterms:W3CDTF">2024-03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82b66a-bbbd-4ed7-a9d3-7a016e9a5073</vt:lpwstr>
  </property>
</Properties>
</file>